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dTable2-Accent51"/>
        <w:tblW w:w="14580" w:type="dxa"/>
        <w:tblInd w:w="-792" w:type="dxa"/>
        <w:tblLayout w:type="fixed"/>
        <w:tblLook w:val="04A0" w:firstRow="1" w:lastRow="0" w:firstColumn="1" w:lastColumn="0" w:noHBand="0" w:noVBand="1"/>
      </w:tblPr>
      <w:tblGrid>
        <w:gridCol w:w="2250"/>
        <w:gridCol w:w="2880"/>
        <w:gridCol w:w="3960"/>
        <w:gridCol w:w="990"/>
        <w:gridCol w:w="4500"/>
      </w:tblGrid>
      <w:tr w:rsidR="008F29BC" w:rsidRPr="00B3195F" w:rsidTr="00FF5B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</w:tcPr>
          <w:p w:rsidR="006742E2" w:rsidRPr="00B3195F" w:rsidRDefault="006742E2">
            <w:pPr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>Equity Committee</w:t>
            </w:r>
          </w:p>
        </w:tc>
        <w:tc>
          <w:tcPr>
            <w:tcW w:w="2880" w:type="dxa"/>
          </w:tcPr>
          <w:p w:rsidR="006742E2" w:rsidRPr="00B3195F" w:rsidRDefault="006742E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</w:p>
        </w:tc>
        <w:tc>
          <w:tcPr>
            <w:tcW w:w="3960" w:type="dxa"/>
          </w:tcPr>
          <w:p w:rsidR="006742E2" w:rsidRPr="00B3195F" w:rsidRDefault="006742E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</w:p>
        </w:tc>
        <w:tc>
          <w:tcPr>
            <w:tcW w:w="990" w:type="dxa"/>
          </w:tcPr>
          <w:p w:rsidR="006742E2" w:rsidRPr="00B3195F" w:rsidRDefault="006742E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</w:p>
        </w:tc>
        <w:tc>
          <w:tcPr>
            <w:tcW w:w="4500" w:type="dxa"/>
          </w:tcPr>
          <w:p w:rsidR="006742E2" w:rsidRPr="00B3195F" w:rsidRDefault="006742E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</w:p>
        </w:tc>
      </w:tr>
      <w:tr w:rsidR="000F2A5B" w:rsidRPr="00B3195F" w:rsidTr="00FF5B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</w:tcPr>
          <w:p w:rsidR="00057CDB" w:rsidRPr="00B3195F" w:rsidRDefault="00057CDB" w:rsidP="005B5298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  <w:p w:rsidR="006742E2" w:rsidRPr="00B3195F" w:rsidRDefault="006742E2" w:rsidP="005B5298">
            <w:pPr>
              <w:rPr>
                <w:rFonts w:asciiTheme="minorHAnsi" w:hAnsiTheme="minorHAnsi" w:cstheme="minorHAnsi"/>
                <w:b w:val="0"/>
                <w:sz w:val="22"/>
              </w:rPr>
            </w:pPr>
            <w:r w:rsidRPr="00B3195F">
              <w:rPr>
                <w:rFonts w:asciiTheme="minorHAnsi" w:hAnsiTheme="minorHAnsi" w:cstheme="minorHAnsi"/>
                <w:b w:val="0"/>
                <w:sz w:val="22"/>
              </w:rPr>
              <w:t>Foundational Public Health Services</w:t>
            </w:r>
          </w:p>
        </w:tc>
        <w:tc>
          <w:tcPr>
            <w:tcW w:w="2880" w:type="dxa"/>
          </w:tcPr>
          <w:p w:rsidR="006742E2" w:rsidRPr="00B3195F" w:rsidRDefault="006742E2" w:rsidP="006742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3195F">
              <w:rPr>
                <w:rFonts w:asciiTheme="minorHAnsi" w:hAnsiTheme="minorHAnsi" w:cstheme="minorHAnsi"/>
                <w:sz w:val="22"/>
              </w:rPr>
              <w:t xml:space="preserve">WA State Association of </w:t>
            </w:r>
            <w:r w:rsidR="000F2A5B" w:rsidRPr="00B3195F">
              <w:rPr>
                <w:rFonts w:asciiTheme="minorHAnsi" w:hAnsiTheme="minorHAnsi" w:cstheme="minorHAnsi"/>
                <w:sz w:val="22"/>
              </w:rPr>
              <w:t>Local Public</w:t>
            </w:r>
            <w:r w:rsidRPr="00B3195F">
              <w:rPr>
                <w:rFonts w:asciiTheme="minorHAnsi" w:hAnsiTheme="minorHAnsi" w:cstheme="minorHAnsi"/>
                <w:sz w:val="22"/>
              </w:rPr>
              <w:t xml:space="preserve"> Health Officials</w:t>
            </w:r>
          </w:p>
          <w:p w:rsidR="006742E2" w:rsidRPr="00B3195F" w:rsidRDefault="006742E2" w:rsidP="006742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</w:p>
          <w:p w:rsidR="006742E2" w:rsidRPr="00B3195F" w:rsidRDefault="006742E2" w:rsidP="006742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3195F">
              <w:rPr>
                <w:rFonts w:asciiTheme="minorHAnsi" w:hAnsiTheme="minorHAnsi" w:cstheme="minorHAnsi"/>
                <w:sz w:val="22"/>
              </w:rPr>
              <w:t>http://www.wsalpho.org/</w:t>
            </w:r>
          </w:p>
        </w:tc>
        <w:tc>
          <w:tcPr>
            <w:tcW w:w="3960" w:type="dxa"/>
          </w:tcPr>
          <w:p w:rsidR="006742E2" w:rsidRPr="00B3195F" w:rsidRDefault="006742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3195F">
              <w:rPr>
                <w:rFonts w:asciiTheme="minorHAnsi" w:hAnsiTheme="minorHAnsi" w:cstheme="minorHAnsi"/>
                <w:sz w:val="22"/>
              </w:rPr>
              <w:t xml:space="preserve">Add funds to address gaps in state/local </w:t>
            </w:r>
            <w:r w:rsidR="000F2A5B" w:rsidRPr="00B3195F">
              <w:rPr>
                <w:rFonts w:asciiTheme="minorHAnsi" w:hAnsiTheme="minorHAnsi" w:cstheme="minorHAnsi"/>
                <w:sz w:val="22"/>
              </w:rPr>
              <w:t>p</w:t>
            </w:r>
            <w:r w:rsidRPr="00B3195F">
              <w:rPr>
                <w:rFonts w:asciiTheme="minorHAnsi" w:hAnsiTheme="minorHAnsi" w:cstheme="minorHAnsi"/>
                <w:sz w:val="22"/>
              </w:rPr>
              <w:t>rograms and</w:t>
            </w:r>
            <w:r w:rsidR="000F2A5B" w:rsidRPr="00B3195F">
              <w:rPr>
                <w:rFonts w:asciiTheme="minorHAnsi" w:hAnsiTheme="minorHAnsi" w:cstheme="minorHAnsi"/>
                <w:sz w:val="22"/>
              </w:rPr>
              <w:t xml:space="preserve"> s</w:t>
            </w:r>
            <w:r w:rsidRPr="00B3195F">
              <w:rPr>
                <w:rFonts w:asciiTheme="minorHAnsi" w:hAnsiTheme="minorHAnsi" w:cstheme="minorHAnsi"/>
                <w:sz w:val="22"/>
              </w:rPr>
              <w:t>ervices</w:t>
            </w:r>
          </w:p>
        </w:tc>
        <w:tc>
          <w:tcPr>
            <w:tcW w:w="990" w:type="dxa"/>
          </w:tcPr>
          <w:p w:rsidR="006742E2" w:rsidRPr="00B3195F" w:rsidRDefault="000F2A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3195F">
              <w:rPr>
                <w:rFonts w:asciiTheme="minorHAnsi" w:hAnsiTheme="minorHAnsi" w:cstheme="minorHAnsi"/>
                <w:sz w:val="22"/>
              </w:rPr>
              <w:t>Bill</w:t>
            </w:r>
          </w:p>
        </w:tc>
        <w:tc>
          <w:tcPr>
            <w:tcW w:w="4500" w:type="dxa"/>
          </w:tcPr>
          <w:p w:rsidR="006742E2" w:rsidRPr="00B3195F" w:rsidRDefault="008F29BC" w:rsidP="00B319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3195F">
              <w:rPr>
                <w:rFonts w:asciiTheme="minorHAnsi" w:hAnsiTheme="minorHAnsi" w:cstheme="minorHAnsi"/>
                <w:sz w:val="22"/>
              </w:rPr>
              <w:t>Providing public health services</w:t>
            </w:r>
            <w:r w:rsidR="000F2A5B" w:rsidRPr="00B3195F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B3195F" w:rsidRPr="00B3195F">
              <w:rPr>
                <w:rFonts w:asciiTheme="minorHAnsi" w:hAnsiTheme="minorHAnsi" w:cstheme="minorHAnsi"/>
                <w:sz w:val="22"/>
              </w:rPr>
              <w:t>to</w:t>
            </w:r>
            <w:r w:rsidR="000F2A5B" w:rsidRPr="00B3195F">
              <w:rPr>
                <w:rFonts w:asciiTheme="minorHAnsi" w:hAnsiTheme="minorHAnsi" w:cstheme="minorHAnsi"/>
                <w:sz w:val="22"/>
              </w:rPr>
              <w:t xml:space="preserve"> low income</w:t>
            </w:r>
            <w:r w:rsidR="00B3195F" w:rsidRPr="00B3195F">
              <w:rPr>
                <w:rFonts w:asciiTheme="minorHAnsi" w:hAnsiTheme="minorHAnsi" w:cstheme="minorHAnsi"/>
                <w:sz w:val="22"/>
              </w:rPr>
              <w:t xml:space="preserve"> communities.</w:t>
            </w:r>
          </w:p>
        </w:tc>
      </w:tr>
      <w:tr w:rsidR="000F2A5B" w:rsidRPr="00B3195F" w:rsidTr="00FF5B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</w:tcPr>
          <w:p w:rsidR="00057CDB" w:rsidRPr="00B3195F" w:rsidRDefault="00057CDB" w:rsidP="005B5298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  <w:p w:rsidR="006742E2" w:rsidRPr="00B3195F" w:rsidRDefault="006742E2" w:rsidP="005B5298">
            <w:pPr>
              <w:rPr>
                <w:rFonts w:asciiTheme="minorHAnsi" w:hAnsiTheme="minorHAnsi" w:cstheme="minorHAnsi"/>
                <w:b w:val="0"/>
                <w:sz w:val="22"/>
              </w:rPr>
            </w:pPr>
            <w:r w:rsidRPr="00B3195F">
              <w:rPr>
                <w:rFonts w:asciiTheme="minorHAnsi" w:hAnsiTheme="minorHAnsi" w:cstheme="minorHAnsi"/>
                <w:b w:val="0"/>
                <w:sz w:val="22"/>
              </w:rPr>
              <w:t>Pesticide Drift &amp; Notification</w:t>
            </w:r>
          </w:p>
        </w:tc>
        <w:tc>
          <w:tcPr>
            <w:tcW w:w="2880" w:type="dxa"/>
          </w:tcPr>
          <w:p w:rsidR="007B0853" w:rsidRPr="00B3195F" w:rsidRDefault="007B0853" w:rsidP="008F29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</w:p>
          <w:p w:rsidR="006742E2" w:rsidRPr="00B3195F" w:rsidRDefault="006742E2" w:rsidP="008F29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3195F">
              <w:rPr>
                <w:rFonts w:asciiTheme="minorHAnsi" w:hAnsiTheme="minorHAnsi" w:cstheme="minorHAnsi"/>
                <w:sz w:val="22"/>
              </w:rPr>
              <w:t>One America</w:t>
            </w:r>
          </w:p>
        </w:tc>
        <w:tc>
          <w:tcPr>
            <w:tcW w:w="3960" w:type="dxa"/>
          </w:tcPr>
          <w:p w:rsidR="006742E2" w:rsidRPr="00B3195F" w:rsidRDefault="000F2A5B" w:rsidP="00A73F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3195F">
              <w:rPr>
                <w:rFonts w:asciiTheme="minorHAnsi" w:hAnsiTheme="minorHAnsi" w:cstheme="minorHAnsi"/>
                <w:sz w:val="22"/>
              </w:rPr>
              <w:t>Update</w:t>
            </w:r>
            <w:r w:rsidR="008F29BC" w:rsidRPr="00B3195F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A73F89" w:rsidRPr="00B3195F">
              <w:rPr>
                <w:rFonts w:asciiTheme="minorHAnsi" w:hAnsiTheme="minorHAnsi" w:cstheme="minorHAnsi"/>
                <w:sz w:val="22"/>
              </w:rPr>
              <w:t>requirements</w:t>
            </w:r>
            <w:r w:rsidRPr="00B3195F">
              <w:rPr>
                <w:rFonts w:asciiTheme="minorHAnsi" w:hAnsiTheme="minorHAnsi" w:cstheme="minorHAnsi"/>
                <w:sz w:val="22"/>
              </w:rPr>
              <w:t xml:space="preserve">. Create </w:t>
            </w:r>
            <w:r w:rsidR="00A73F89" w:rsidRPr="00B3195F">
              <w:rPr>
                <w:rFonts w:asciiTheme="minorHAnsi" w:hAnsiTheme="minorHAnsi" w:cstheme="minorHAnsi"/>
                <w:sz w:val="22"/>
              </w:rPr>
              <w:t xml:space="preserve">a </w:t>
            </w:r>
            <w:r w:rsidR="00A73F89" w:rsidRPr="00B3195F">
              <w:rPr>
                <w:rFonts w:asciiTheme="minorHAnsi" w:hAnsiTheme="minorHAnsi" w:cstheme="minorHAnsi"/>
                <w:bCs/>
                <w:sz w:val="22"/>
              </w:rPr>
              <w:t xml:space="preserve">Pesticide Use Reporting </w:t>
            </w:r>
            <w:r w:rsidRPr="00B3195F"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="00A73F89" w:rsidRPr="00B3195F">
              <w:rPr>
                <w:rFonts w:asciiTheme="minorHAnsi" w:hAnsiTheme="minorHAnsi" w:cstheme="minorHAnsi"/>
                <w:bCs/>
                <w:sz w:val="22"/>
              </w:rPr>
              <w:t xml:space="preserve">ystem </w:t>
            </w:r>
            <w:r w:rsidRPr="00B3195F">
              <w:rPr>
                <w:rFonts w:asciiTheme="minorHAnsi" w:hAnsiTheme="minorHAnsi" w:cstheme="minorHAnsi"/>
                <w:bCs/>
                <w:sz w:val="22"/>
              </w:rPr>
              <w:t xml:space="preserve">to </w:t>
            </w:r>
            <w:r w:rsidR="00A73F89" w:rsidRPr="00B3195F">
              <w:rPr>
                <w:rFonts w:asciiTheme="minorHAnsi" w:hAnsiTheme="minorHAnsi" w:cstheme="minorHAnsi"/>
                <w:sz w:val="22"/>
              </w:rPr>
              <w:t xml:space="preserve">give neighbors </w:t>
            </w:r>
            <w:r w:rsidR="00A73F89" w:rsidRPr="00B3195F">
              <w:rPr>
                <w:rFonts w:asciiTheme="minorHAnsi" w:hAnsiTheme="minorHAnsi" w:cstheme="minorHAnsi"/>
                <w:bCs/>
                <w:sz w:val="22"/>
              </w:rPr>
              <w:t>information necessary to protect themselves from harmful chemicals without burdening growers.</w:t>
            </w:r>
          </w:p>
        </w:tc>
        <w:tc>
          <w:tcPr>
            <w:tcW w:w="990" w:type="dxa"/>
          </w:tcPr>
          <w:p w:rsidR="006742E2" w:rsidRPr="00B3195F" w:rsidRDefault="00A73F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3195F">
              <w:rPr>
                <w:rFonts w:asciiTheme="minorHAnsi" w:hAnsiTheme="minorHAnsi" w:cstheme="minorHAnsi"/>
                <w:sz w:val="22"/>
              </w:rPr>
              <w:t>Bill</w:t>
            </w:r>
          </w:p>
        </w:tc>
        <w:tc>
          <w:tcPr>
            <w:tcW w:w="4500" w:type="dxa"/>
          </w:tcPr>
          <w:p w:rsidR="00A73F89" w:rsidRPr="00B3195F" w:rsidRDefault="00A73F89" w:rsidP="00A73F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3195F">
              <w:rPr>
                <w:rFonts w:asciiTheme="minorHAnsi" w:hAnsiTheme="minorHAnsi" w:cstheme="minorHAnsi"/>
                <w:bCs/>
                <w:sz w:val="22"/>
              </w:rPr>
              <w:t xml:space="preserve">75% of Washington farmworkers </w:t>
            </w:r>
            <w:r w:rsidRPr="00B3195F">
              <w:rPr>
                <w:rFonts w:asciiTheme="minorHAnsi" w:hAnsiTheme="minorHAnsi" w:cstheme="minorHAnsi"/>
                <w:sz w:val="22"/>
              </w:rPr>
              <w:t>report having experienced symptoms.</w:t>
            </w:r>
          </w:p>
          <w:p w:rsidR="00B3195F" w:rsidRPr="00B3195F" w:rsidRDefault="00B3195F" w:rsidP="00A73F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</w:p>
          <w:p w:rsidR="00A73F89" w:rsidRPr="00B3195F" w:rsidRDefault="00A73F89" w:rsidP="00A73F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3195F">
              <w:rPr>
                <w:rFonts w:asciiTheme="minorHAnsi" w:hAnsiTheme="minorHAnsi" w:cstheme="minorHAnsi"/>
                <w:sz w:val="22"/>
              </w:rPr>
              <w:t xml:space="preserve">65% higher </w:t>
            </w:r>
            <w:r w:rsidR="000F2A5B" w:rsidRPr="00B3195F">
              <w:rPr>
                <w:rFonts w:asciiTheme="minorHAnsi" w:hAnsiTheme="minorHAnsi" w:cstheme="minorHAnsi"/>
                <w:sz w:val="22"/>
              </w:rPr>
              <w:t>number</w:t>
            </w:r>
            <w:r w:rsidRPr="00B3195F">
              <w:rPr>
                <w:rFonts w:asciiTheme="minorHAnsi" w:hAnsiTheme="minorHAnsi" w:cstheme="minorHAnsi"/>
                <w:sz w:val="22"/>
              </w:rPr>
              <w:t xml:space="preserve"> of children at risk for autism due to exposure.</w:t>
            </w:r>
          </w:p>
        </w:tc>
      </w:tr>
      <w:tr w:rsidR="000F2A5B" w:rsidRPr="00B3195F" w:rsidTr="00FF5B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</w:tcPr>
          <w:p w:rsidR="006742E2" w:rsidRPr="00B3195F" w:rsidRDefault="00057CDB" w:rsidP="005B5298">
            <w:pPr>
              <w:rPr>
                <w:rFonts w:asciiTheme="minorHAnsi" w:hAnsiTheme="minorHAnsi" w:cstheme="minorHAnsi"/>
                <w:b w:val="0"/>
                <w:sz w:val="22"/>
              </w:rPr>
            </w:pPr>
            <w:r w:rsidRPr="00B3195F">
              <w:rPr>
                <w:rFonts w:asciiTheme="minorHAnsi" w:hAnsiTheme="minorHAnsi" w:cstheme="minorHAnsi"/>
                <w:b w:val="0"/>
                <w:sz w:val="22"/>
              </w:rPr>
              <w:t>The John T. Williams Bill I-873</w:t>
            </w:r>
          </w:p>
        </w:tc>
        <w:tc>
          <w:tcPr>
            <w:tcW w:w="2880" w:type="dxa"/>
          </w:tcPr>
          <w:p w:rsidR="00A73F89" w:rsidRPr="00B3195F" w:rsidRDefault="00057CDB" w:rsidP="00A73F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3195F">
              <w:rPr>
                <w:rFonts w:asciiTheme="minorHAnsi" w:hAnsiTheme="minorHAnsi" w:cstheme="minorHAnsi"/>
                <w:sz w:val="22"/>
              </w:rPr>
              <w:t>Washington for Good Policing</w:t>
            </w:r>
          </w:p>
          <w:p w:rsidR="00D31606" w:rsidRPr="00B3195F" w:rsidRDefault="00D31606" w:rsidP="00A73F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</w:p>
          <w:p w:rsidR="00D31606" w:rsidRPr="00B3195F" w:rsidRDefault="00D31606" w:rsidP="00A73F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3195F">
              <w:rPr>
                <w:rFonts w:asciiTheme="minorHAnsi" w:hAnsiTheme="minorHAnsi" w:cstheme="minorHAnsi"/>
                <w:sz w:val="22"/>
              </w:rPr>
              <w:t>WATCHING for enough signatures 12/30/16</w:t>
            </w:r>
          </w:p>
        </w:tc>
        <w:tc>
          <w:tcPr>
            <w:tcW w:w="3960" w:type="dxa"/>
          </w:tcPr>
          <w:p w:rsidR="00A73F89" w:rsidRPr="00B3195F" w:rsidRDefault="000F2A5B" w:rsidP="00057C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3195F">
              <w:rPr>
                <w:rFonts w:asciiTheme="minorHAnsi" w:hAnsiTheme="minorHAnsi" w:cstheme="minorHAnsi"/>
                <w:sz w:val="22"/>
              </w:rPr>
              <w:t>Amend laws to make it easier to achieve justice for victims of police shootings.</w:t>
            </w:r>
          </w:p>
        </w:tc>
        <w:tc>
          <w:tcPr>
            <w:tcW w:w="990" w:type="dxa"/>
          </w:tcPr>
          <w:p w:rsidR="006742E2" w:rsidRPr="00B3195F" w:rsidRDefault="00B319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Bill</w:t>
            </w:r>
          </w:p>
        </w:tc>
        <w:tc>
          <w:tcPr>
            <w:tcW w:w="4500" w:type="dxa"/>
          </w:tcPr>
          <w:p w:rsidR="00B3195F" w:rsidRPr="00B3195F" w:rsidRDefault="00B3195F" w:rsidP="00057C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2"/>
              </w:rPr>
            </w:pPr>
          </w:p>
          <w:p w:rsidR="006742E2" w:rsidRPr="00B3195F" w:rsidRDefault="00B3195F" w:rsidP="00057C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3195F">
              <w:rPr>
                <w:rFonts w:asciiTheme="minorHAnsi" w:hAnsiTheme="minorHAnsi"/>
                <w:color w:val="000000"/>
                <w:sz w:val="22"/>
              </w:rPr>
              <w:t>Ensure that police officers that wrongfully use deadly force are held accountable</w:t>
            </w:r>
          </w:p>
        </w:tc>
      </w:tr>
      <w:tr w:rsidR="008F29BC" w:rsidRPr="00B3195F" w:rsidTr="00FF5B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</w:tcPr>
          <w:p w:rsidR="000F2A5B" w:rsidRPr="00B3195F" w:rsidRDefault="000F2A5B" w:rsidP="005B5298">
            <w:pPr>
              <w:rPr>
                <w:rFonts w:asciiTheme="minorHAnsi" w:hAnsiTheme="minorHAnsi"/>
                <w:sz w:val="22"/>
              </w:rPr>
            </w:pPr>
          </w:p>
          <w:p w:rsidR="006742E2" w:rsidRPr="00B3195F" w:rsidRDefault="00BE296A" w:rsidP="005B5298">
            <w:pPr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>Healthy Eating</w:t>
            </w:r>
          </w:p>
        </w:tc>
        <w:tc>
          <w:tcPr>
            <w:tcW w:w="2880" w:type="dxa"/>
          </w:tcPr>
          <w:p w:rsidR="006742E2" w:rsidRPr="00B3195F" w:rsidRDefault="006742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</w:p>
        </w:tc>
        <w:tc>
          <w:tcPr>
            <w:tcW w:w="3960" w:type="dxa"/>
          </w:tcPr>
          <w:p w:rsidR="006742E2" w:rsidRPr="00B3195F" w:rsidRDefault="006742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</w:p>
        </w:tc>
        <w:tc>
          <w:tcPr>
            <w:tcW w:w="990" w:type="dxa"/>
          </w:tcPr>
          <w:p w:rsidR="006742E2" w:rsidRPr="00B3195F" w:rsidRDefault="006742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</w:p>
        </w:tc>
        <w:tc>
          <w:tcPr>
            <w:tcW w:w="4500" w:type="dxa"/>
          </w:tcPr>
          <w:p w:rsidR="006742E2" w:rsidRPr="00B3195F" w:rsidRDefault="006742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</w:p>
        </w:tc>
      </w:tr>
      <w:tr w:rsidR="000F2A5B" w:rsidRPr="00B3195F" w:rsidTr="00FF5B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</w:tcPr>
          <w:p w:rsidR="006742E2" w:rsidRPr="00B3195F" w:rsidRDefault="00B3195F" w:rsidP="00B3195F">
            <w:pPr>
              <w:rPr>
                <w:rFonts w:asciiTheme="minorHAnsi" w:hAnsiTheme="minorHAnsi"/>
                <w:b w:val="0"/>
                <w:sz w:val="22"/>
              </w:rPr>
            </w:pPr>
            <w:r>
              <w:rPr>
                <w:rFonts w:asciiTheme="minorHAnsi" w:hAnsiTheme="minorHAnsi"/>
                <w:b w:val="0"/>
                <w:sz w:val="22"/>
              </w:rPr>
              <w:t>Refugee R</w:t>
            </w:r>
            <w:r w:rsidR="00BE296A" w:rsidRPr="00B3195F">
              <w:rPr>
                <w:rFonts w:asciiTheme="minorHAnsi" w:hAnsiTheme="minorHAnsi"/>
                <w:b w:val="0"/>
                <w:sz w:val="22"/>
              </w:rPr>
              <w:t xml:space="preserve">esettlement </w:t>
            </w:r>
            <w:r>
              <w:rPr>
                <w:rFonts w:asciiTheme="minorHAnsi" w:hAnsiTheme="minorHAnsi"/>
                <w:b w:val="0"/>
                <w:sz w:val="22"/>
              </w:rPr>
              <w:t xml:space="preserve">Act </w:t>
            </w:r>
          </w:p>
        </w:tc>
        <w:tc>
          <w:tcPr>
            <w:tcW w:w="2880" w:type="dxa"/>
          </w:tcPr>
          <w:p w:rsidR="006742E2" w:rsidRPr="00B3195F" w:rsidRDefault="00DC1B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>International Rescue Committee</w:t>
            </w:r>
          </w:p>
        </w:tc>
        <w:tc>
          <w:tcPr>
            <w:tcW w:w="3960" w:type="dxa"/>
          </w:tcPr>
          <w:p w:rsidR="006742E2" w:rsidRPr="00B3195F" w:rsidRDefault="00DC1B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>Support resettlement accountability national security act of 2015</w:t>
            </w:r>
          </w:p>
        </w:tc>
        <w:tc>
          <w:tcPr>
            <w:tcW w:w="990" w:type="dxa"/>
          </w:tcPr>
          <w:p w:rsidR="006742E2" w:rsidRPr="00B3195F" w:rsidRDefault="00B319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Bill</w:t>
            </w:r>
          </w:p>
        </w:tc>
        <w:tc>
          <w:tcPr>
            <w:tcW w:w="4500" w:type="dxa"/>
          </w:tcPr>
          <w:p w:rsidR="006742E2" w:rsidRPr="00B3195F" w:rsidRDefault="00B319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color w:val="000000"/>
                <w:sz w:val="22"/>
              </w:rPr>
              <w:t>Assess the costs of providing health benefits to immigrants and refugees</w:t>
            </w:r>
          </w:p>
        </w:tc>
      </w:tr>
      <w:tr w:rsidR="000F2A5B" w:rsidRPr="00B3195F" w:rsidTr="00FF5B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</w:tcPr>
          <w:p w:rsidR="00BE296A" w:rsidRPr="00B3195F" w:rsidRDefault="00BE296A" w:rsidP="005B5298">
            <w:pPr>
              <w:rPr>
                <w:rFonts w:asciiTheme="minorHAnsi" w:hAnsiTheme="minorHAnsi"/>
                <w:b w:val="0"/>
                <w:sz w:val="22"/>
              </w:rPr>
            </w:pPr>
            <w:r w:rsidRPr="00B3195F">
              <w:rPr>
                <w:rFonts w:asciiTheme="minorHAnsi" w:hAnsiTheme="minorHAnsi"/>
                <w:b w:val="0"/>
                <w:sz w:val="22"/>
              </w:rPr>
              <w:t>Fresh Bucks</w:t>
            </w:r>
          </w:p>
        </w:tc>
        <w:tc>
          <w:tcPr>
            <w:tcW w:w="2880" w:type="dxa"/>
          </w:tcPr>
          <w:p w:rsidR="00BE296A" w:rsidRPr="00B3195F" w:rsidRDefault="00BE29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>Got Green</w:t>
            </w:r>
          </w:p>
        </w:tc>
        <w:tc>
          <w:tcPr>
            <w:tcW w:w="3960" w:type="dxa"/>
          </w:tcPr>
          <w:p w:rsidR="00BE296A" w:rsidRPr="00B3195F" w:rsidRDefault="00B319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color w:val="000000"/>
                <w:sz w:val="22"/>
              </w:rPr>
              <w:t>Allows individuals to use EBT cards at farmers markets and double dollars up to $10 per person</w:t>
            </w:r>
          </w:p>
        </w:tc>
        <w:tc>
          <w:tcPr>
            <w:tcW w:w="990" w:type="dxa"/>
          </w:tcPr>
          <w:p w:rsidR="00BE296A" w:rsidRPr="00B3195F" w:rsidRDefault="00FF5B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Budget</w:t>
            </w:r>
          </w:p>
        </w:tc>
        <w:tc>
          <w:tcPr>
            <w:tcW w:w="4500" w:type="dxa"/>
          </w:tcPr>
          <w:p w:rsidR="00BE296A" w:rsidRPr="00B3195F" w:rsidRDefault="00B319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color w:val="000000"/>
                <w:sz w:val="22"/>
              </w:rPr>
              <w:t>Provides lower income citizens with access to fresh produce.</w:t>
            </w:r>
          </w:p>
        </w:tc>
      </w:tr>
      <w:tr w:rsidR="000F2A5B" w:rsidRPr="00B3195F" w:rsidTr="00FF5B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</w:tcPr>
          <w:p w:rsidR="00BE296A" w:rsidRPr="00B3195F" w:rsidRDefault="00BE296A" w:rsidP="005B5298">
            <w:pPr>
              <w:rPr>
                <w:rFonts w:asciiTheme="minorHAnsi" w:hAnsiTheme="minorHAnsi"/>
                <w:b w:val="0"/>
                <w:sz w:val="22"/>
              </w:rPr>
            </w:pPr>
            <w:r w:rsidRPr="00B3195F">
              <w:rPr>
                <w:rFonts w:asciiTheme="minorHAnsi" w:hAnsiTheme="minorHAnsi"/>
                <w:b w:val="0"/>
                <w:sz w:val="22"/>
              </w:rPr>
              <w:t>Support Affordable Care Act</w:t>
            </w:r>
          </w:p>
        </w:tc>
        <w:tc>
          <w:tcPr>
            <w:tcW w:w="2880" w:type="dxa"/>
          </w:tcPr>
          <w:p w:rsidR="00BE296A" w:rsidRPr="00B3195F" w:rsidRDefault="00BE29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 xml:space="preserve">Healthy Generation </w:t>
            </w:r>
          </w:p>
          <w:p w:rsidR="00BE296A" w:rsidRPr="00B3195F" w:rsidRDefault="00BE29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>American Cancer Society</w:t>
            </w:r>
          </w:p>
        </w:tc>
        <w:tc>
          <w:tcPr>
            <w:tcW w:w="3960" w:type="dxa"/>
          </w:tcPr>
          <w:p w:rsidR="00BE296A" w:rsidRPr="00B3195F" w:rsidRDefault="00BE296A" w:rsidP="00BE29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>Protect existing health coverage and Support finding state-level solutions that ensure all Washingtonians have access to health care</w:t>
            </w:r>
          </w:p>
        </w:tc>
        <w:tc>
          <w:tcPr>
            <w:tcW w:w="990" w:type="dxa"/>
          </w:tcPr>
          <w:p w:rsidR="00BE296A" w:rsidRPr="00B3195F" w:rsidRDefault="00BE29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>TBD</w:t>
            </w:r>
          </w:p>
        </w:tc>
        <w:tc>
          <w:tcPr>
            <w:tcW w:w="4500" w:type="dxa"/>
          </w:tcPr>
          <w:p w:rsidR="00BE296A" w:rsidRPr="00B3195F" w:rsidRDefault="00B319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color w:val="000000"/>
                <w:sz w:val="22"/>
              </w:rPr>
              <w:t>Close health coverage gap and protect individuals with existing coverage</w:t>
            </w:r>
          </w:p>
        </w:tc>
      </w:tr>
      <w:tr w:rsidR="000F2A5B" w:rsidRPr="00B3195F" w:rsidTr="00FF5B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</w:tcPr>
          <w:p w:rsidR="00BE296A" w:rsidRPr="00B3195F" w:rsidRDefault="00BE296A" w:rsidP="005B5298">
            <w:pPr>
              <w:ind w:hanging="10"/>
              <w:rPr>
                <w:rFonts w:asciiTheme="minorHAnsi" w:hAnsiTheme="minorHAnsi"/>
                <w:b w:val="0"/>
                <w:sz w:val="22"/>
              </w:rPr>
            </w:pPr>
            <w:r w:rsidRPr="00B3195F">
              <w:rPr>
                <w:rFonts w:asciiTheme="minorHAnsi" w:hAnsiTheme="minorHAnsi"/>
                <w:b w:val="0"/>
                <w:sz w:val="22"/>
              </w:rPr>
              <w:t xml:space="preserve">Protect SNAP funding c/o Farm Bill </w:t>
            </w:r>
            <w:r w:rsidRPr="00B3195F">
              <w:rPr>
                <w:rFonts w:asciiTheme="minorHAnsi" w:hAnsiTheme="minorHAnsi"/>
                <w:b w:val="0"/>
                <w:sz w:val="22"/>
              </w:rPr>
              <w:lastRenderedPageBreak/>
              <w:t>reauthorization</w:t>
            </w:r>
          </w:p>
        </w:tc>
        <w:tc>
          <w:tcPr>
            <w:tcW w:w="2880" w:type="dxa"/>
          </w:tcPr>
          <w:p w:rsidR="00BE296A" w:rsidRPr="00B3195F" w:rsidRDefault="00BE29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</w:p>
        </w:tc>
        <w:tc>
          <w:tcPr>
            <w:tcW w:w="3960" w:type="dxa"/>
          </w:tcPr>
          <w:p w:rsidR="00BE296A" w:rsidRPr="00B3195F" w:rsidRDefault="00BE29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</w:p>
        </w:tc>
        <w:tc>
          <w:tcPr>
            <w:tcW w:w="990" w:type="dxa"/>
          </w:tcPr>
          <w:p w:rsidR="00BE296A" w:rsidRPr="00B3195F" w:rsidRDefault="00BE29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</w:p>
        </w:tc>
        <w:tc>
          <w:tcPr>
            <w:tcW w:w="4500" w:type="dxa"/>
          </w:tcPr>
          <w:p w:rsidR="00BE296A" w:rsidRPr="00B3195F" w:rsidRDefault="00BE29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</w:p>
        </w:tc>
      </w:tr>
      <w:tr w:rsidR="000F2A5B" w:rsidRPr="00B3195F" w:rsidTr="00FF5B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</w:tcPr>
          <w:p w:rsidR="00BE296A" w:rsidRPr="00B3195F" w:rsidRDefault="00361ABA" w:rsidP="005B5298">
            <w:pPr>
              <w:rPr>
                <w:rFonts w:asciiTheme="minorHAnsi" w:hAnsiTheme="minorHAnsi"/>
                <w:b w:val="0"/>
                <w:sz w:val="22"/>
              </w:rPr>
            </w:pPr>
            <w:r w:rsidRPr="00B3195F">
              <w:rPr>
                <w:rFonts w:asciiTheme="minorHAnsi" w:hAnsiTheme="minorHAnsi"/>
                <w:b w:val="0"/>
                <w:sz w:val="22"/>
              </w:rPr>
              <w:t>WATCH – Sugar Sweetened Beverage</w:t>
            </w:r>
          </w:p>
        </w:tc>
        <w:tc>
          <w:tcPr>
            <w:tcW w:w="2880" w:type="dxa"/>
          </w:tcPr>
          <w:p w:rsidR="00BE296A" w:rsidRPr="00B3195F" w:rsidRDefault="00361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>COPC</w:t>
            </w:r>
          </w:p>
        </w:tc>
        <w:tc>
          <w:tcPr>
            <w:tcW w:w="3960" w:type="dxa"/>
          </w:tcPr>
          <w:p w:rsidR="00361ABA" w:rsidRPr="00B3195F" w:rsidRDefault="000F2A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>M</w:t>
            </w:r>
            <w:r w:rsidR="00361ABA" w:rsidRPr="00B3195F">
              <w:rPr>
                <w:rFonts w:asciiTheme="minorHAnsi" w:hAnsiTheme="minorHAnsi"/>
                <w:sz w:val="22"/>
              </w:rPr>
              <w:t xml:space="preserve">ake water </w:t>
            </w:r>
            <w:r w:rsidRPr="00B3195F">
              <w:rPr>
                <w:rFonts w:asciiTheme="minorHAnsi" w:hAnsiTheme="minorHAnsi"/>
                <w:sz w:val="22"/>
              </w:rPr>
              <w:t>nonfat</w:t>
            </w:r>
            <w:r w:rsidR="00361ABA" w:rsidRPr="00B3195F">
              <w:rPr>
                <w:rFonts w:asciiTheme="minorHAnsi" w:hAnsiTheme="minorHAnsi"/>
                <w:sz w:val="22"/>
              </w:rPr>
              <w:t xml:space="preserve"> milk default bev</w:t>
            </w:r>
            <w:r w:rsidRPr="00B3195F">
              <w:rPr>
                <w:rFonts w:asciiTheme="minorHAnsi" w:hAnsiTheme="minorHAnsi"/>
                <w:sz w:val="22"/>
              </w:rPr>
              <w:t>erages in restaurant kids meals. D</w:t>
            </w:r>
            <w:r w:rsidR="00361ABA" w:rsidRPr="00B3195F">
              <w:rPr>
                <w:rFonts w:asciiTheme="minorHAnsi" w:hAnsiTheme="minorHAnsi"/>
                <w:sz w:val="22"/>
              </w:rPr>
              <w:t>istributor tax on all sugary beverages</w:t>
            </w:r>
            <w:r w:rsidRPr="00B3195F">
              <w:rPr>
                <w:rFonts w:asciiTheme="minorHAnsi" w:hAnsiTheme="minorHAnsi"/>
                <w:sz w:val="22"/>
              </w:rPr>
              <w:t>.</w:t>
            </w:r>
          </w:p>
        </w:tc>
        <w:tc>
          <w:tcPr>
            <w:tcW w:w="990" w:type="dxa"/>
          </w:tcPr>
          <w:p w:rsidR="00BE296A" w:rsidRPr="00B3195F" w:rsidRDefault="00FF5B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Tax</w:t>
            </w:r>
          </w:p>
        </w:tc>
        <w:tc>
          <w:tcPr>
            <w:tcW w:w="4500" w:type="dxa"/>
          </w:tcPr>
          <w:p w:rsidR="00BE296A" w:rsidRPr="00B3195F" w:rsidRDefault="00B3195F" w:rsidP="006C04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color w:val="000000"/>
                <w:sz w:val="22"/>
              </w:rPr>
              <w:t xml:space="preserve">Communities of Color suffer disproportionately from SSB. Regressive tax negatively impacts </w:t>
            </w:r>
            <w:proofErr w:type="spellStart"/>
            <w:r w:rsidRPr="00B3195F">
              <w:rPr>
                <w:rFonts w:asciiTheme="minorHAnsi" w:hAnsiTheme="minorHAnsi"/>
                <w:color w:val="000000"/>
                <w:sz w:val="22"/>
              </w:rPr>
              <w:t>PoC</w:t>
            </w:r>
            <w:proofErr w:type="spellEnd"/>
            <w:r w:rsidRPr="00B3195F">
              <w:rPr>
                <w:rFonts w:asciiTheme="minorHAnsi" w:hAnsiTheme="minorHAnsi"/>
                <w:color w:val="000000"/>
                <w:sz w:val="22"/>
              </w:rPr>
              <w:t xml:space="preserve"> and does not support closing the food security gap.</w:t>
            </w:r>
          </w:p>
        </w:tc>
      </w:tr>
      <w:tr w:rsidR="000F2A5B" w:rsidRPr="00B3195F" w:rsidTr="00FF5B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</w:tcPr>
          <w:p w:rsidR="006742E2" w:rsidRPr="00B3195F" w:rsidRDefault="001866B4" w:rsidP="005B5298">
            <w:pPr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>Built Environment &amp; Active Living</w:t>
            </w:r>
          </w:p>
        </w:tc>
        <w:tc>
          <w:tcPr>
            <w:tcW w:w="2880" w:type="dxa"/>
          </w:tcPr>
          <w:p w:rsidR="006742E2" w:rsidRPr="00B3195F" w:rsidRDefault="006742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</w:p>
        </w:tc>
        <w:tc>
          <w:tcPr>
            <w:tcW w:w="3960" w:type="dxa"/>
          </w:tcPr>
          <w:p w:rsidR="006742E2" w:rsidRPr="00B3195F" w:rsidRDefault="006742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</w:p>
        </w:tc>
        <w:tc>
          <w:tcPr>
            <w:tcW w:w="990" w:type="dxa"/>
          </w:tcPr>
          <w:p w:rsidR="006742E2" w:rsidRPr="00B3195F" w:rsidRDefault="006742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</w:p>
        </w:tc>
        <w:tc>
          <w:tcPr>
            <w:tcW w:w="4500" w:type="dxa"/>
          </w:tcPr>
          <w:p w:rsidR="006742E2" w:rsidRPr="00B3195F" w:rsidRDefault="006742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</w:p>
        </w:tc>
      </w:tr>
      <w:tr w:rsidR="000F2A5B" w:rsidRPr="00B3195F" w:rsidTr="00FF5B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</w:tcPr>
          <w:p w:rsidR="00057CDB" w:rsidRPr="00B3195F" w:rsidRDefault="007B0853" w:rsidP="005B5298">
            <w:pPr>
              <w:rPr>
                <w:rFonts w:asciiTheme="minorHAnsi" w:hAnsiTheme="minorHAnsi"/>
                <w:b w:val="0"/>
                <w:sz w:val="22"/>
              </w:rPr>
            </w:pPr>
            <w:r w:rsidRPr="00B3195F">
              <w:rPr>
                <w:rFonts w:asciiTheme="minorHAnsi" w:hAnsiTheme="minorHAnsi"/>
                <w:b w:val="0"/>
                <w:sz w:val="22"/>
              </w:rPr>
              <w:t xml:space="preserve">Fund the State </w:t>
            </w:r>
            <w:r w:rsidR="00057CDB" w:rsidRPr="00B3195F">
              <w:rPr>
                <w:rFonts w:asciiTheme="minorHAnsi" w:hAnsiTheme="minorHAnsi"/>
                <w:b w:val="0"/>
                <w:sz w:val="22"/>
              </w:rPr>
              <w:t>Housing Trust Fund</w:t>
            </w:r>
          </w:p>
        </w:tc>
        <w:tc>
          <w:tcPr>
            <w:tcW w:w="2880" w:type="dxa"/>
          </w:tcPr>
          <w:p w:rsidR="00057CDB" w:rsidRPr="00B3195F" w:rsidRDefault="007B0853" w:rsidP="002B4B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>South King Housing and Homelessness Partnership</w:t>
            </w:r>
          </w:p>
        </w:tc>
        <w:tc>
          <w:tcPr>
            <w:tcW w:w="3960" w:type="dxa"/>
          </w:tcPr>
          <w:p w:rsidR="00057CDB" w:rsidRPr="00B3195F" w:rsidRDefault="00057CDB" w:rsidP="002B4B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>Create 5,700 affordable homes.</w:t>
            </w:r>
          </w:p>
          <w:p w:rsidR="00057CDB" w:rsidRPr="00B3195F" w:rsidRDefault="00057CDB" w:rsidP="002B4B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>Invest $200 million in the Housing Trust Fund</w:t>
            </w:r>
          </w:p>
        </w:tc>
        <w:tc>
          <w:tcPr>
            <w:tcW w:w="990" w:type="dxa"/>
          </w:tcPr>
          <w:p w:rsidR="00057CDB" w:rsidRPr="00B3195F" w:rsidRDefault="00057CDB" w:rsidP="002B4B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 xml:space="preserve">Capital Budget </w:t>
            </w:r>
          </w:p>
        </w:tc>
        <w:tc>
          <w:tcPr>
            <w:tcW w:w="4500" w:type="dxa"/>
          </w:tcPr>
          <w:p w:rsidR="00057CDB" w:rsidRPr="00B3195F" w:rsidRDefault="00057CDB" w:rsidP="002B4B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 xml:space="preserve">Expand housing for people with disabilities </w:t>
            </w:r>
            <w:r w:rsidR="001866B4" w:rsidRPr="00B3195F">
              <w:rPr>
                <w:rFonts w:asciiTheme="minorHAnsi" w:hAnsiTheme="minorHAnsi"/>
                <w:sz w:val="22"/>
              </w:rPr>
              <w:t xml:space="preserve">and those </w:t>
            </w:r>
            <w:r w:rsidRPr="00B3195F">
              <w:rPr>
                <w:rFonts w:asciiTheme="minorHAnsi" w:hAnsiTheme="minorHAnsi"/>
                <w:sz w:val="22"/>
              </w:rPr>
              <w:t xml:space="preserve">experiencing </w:t>
            </w:r>
            <w:r w:rsidR="001866B4" w:rsidRPr="00B3195F">
              <w:rPr>
                <w:rFonts w:asciiTheme="minorHAnsi" w:hAnsiTheme="minorHAnsi"/>
                <w:sz w:val="22"/>
              </w:rPr>
              <w:t>long-term</w:t>
            </w:r>
            <w:r w:rsidRPr="00B3195F">
              <w:rPr>
                <w:rFonts w:asciiTheme="minorHAnsi" w:hAnsiTheme="minorHAnsi"/>
                <w:sz w:val="22"/>
              </w:rPr>
              <w:t xml:space="preserve"> homelessness.</w:t>
            </w:r>
          </w:p>
        </w:tc>
      </w:tr>
      <w:tr w:rsidR="000F2A5B" w:rsidRPr="00B3195F" w:rsidTr="00FF5B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</w:tcPr>
          <w:p w:rsidR="001866B4" w:rsidRPr="00B3195F" w:rsidRDefault="007B0853" w:rsidP="005B5298">
            <w:pPr>
              <w:rPr>
                <w:rFonts w:asciiTheme="minorHAnsi" w:hAnsiTheme="minorHAnsi"/>
                <w:b w:val="0"/>
                <w:sz w:val="22"/>
              </w:rPr>
            </w:pPr>
            <w:r w:rsidRPr="00B3195F">
              <w:rPr>
                <w:rFonts w:asciiTheme="minorHAnsi" w:hAnsiTheme="minorHAnsi"/>
                <w:b w:val="0"/>
                <w:sz w:val="22"/>
              </w:rPr>
              <w:t>Preserve affordable homes with a property tax exemption option</w:t>
            </w:r>
            <w:r w:rsidR="00514011">
              <w:rPr>
                <w:rFonts w:asciiTheme="minorHAnsi" w:hAnsiTheme="minorHAnsi"/>
                <w:b w:val="0"/>
                <w:sz w:val="22"/>
              </w:rPr>
              <w:t xml:space="preserve">  DEAD Jan. 2017</w:t>
            </w:r>
            <w:bookmarkStart w:id="0" w:name="_GoBack"/>
            <w:bookmarkEnd w:id="0"/>
          </w:p>
        </w:tc>
        <w:tc>
          <w:tcPr>
            <w:tcW w:w="2880" w:type="dxa"/>
          </w:tcPr>
          <w:p w:rsidR="001866B4" w:rsidRPr="00B3195F" w:rsidRDefault="00FF5BD7" w:rsidP="002B4B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SKHHP</w:t>
            </w:r>
          </w:p>
        </w:tc>
        <w:tc>
          <w:tcPr>
            <w:tcW w:w="3960" w:type="dxa"/>
          </w:tcPr>
          <w:p w:rsidR="001866B4" w:rsidRPr="00B3195F" w:rsidRDefault="007B0853" w:rsidP="002B4B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>Enable local jurisdictions to implement a property tax exemption program to preserve quality and affordability</w:t>
            </w:r>
          </w:p>
        </w:tc>
        <w:tc>
          <w:tcPr>
            <w:tcW w:w="990" w:type="dxa"/>
          </w:tcPr>
          <w:p w:rsidR="001866B4" w:rsidRPr="00B3195F" w:rsidRDefault="00FF5BD7" w:rsidP="002B4B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Budget</w:t>
            </w:r>
          </w:p>
        </w:tc>
        <w:tc>
          <w:tcPr>
            <w:tcW w:w="4500" w:type="dxa"/>
          </w:tcPr>
          <w:p w:rsidR="001866B4" w:rsidRPr="00B3195F" w:rsidRDefault="008A5861" w:rsidP="002B4B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>Provide resources or incentives to maintain and improve healthy standards in low income housing stock. Protect renters from source-of-income discrimination.</w:t>
            </w:r>
          </w:p>
        </w:tc>
      </w:tr>
      <w:tr w:rsidR="000F2A5B" w:rsidRPr="00B3195F" w:rsidTr="00FF5B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</w:tcPr>
          <w:p w:rsidR="00BE296A" w:rsidRPr="00B3195F" w:rsidRDefault="00361ABA" w:rsidP="005B5298">
            <w:pPr>
              <w:rPr>
                <w:rFonts w:asciiTheme="minorHAnsi" w:hAnsiTheme="minorHAnsi"/>
                <w:b w:val="0"/>
                <w:sz w:val="22"/>
              </w:rPr>
            </w:pPr>
            <w:r w:rsidRPr="00B3195F">
              <w:rPr>
                <w:rFonts w:asciiTheme="minorHAnsi" w:hAnsiTheme="minorHAnsi"/>
                <w:b w:val="0"/>
                <w:sz w:val="22"/>
              </w:rPr>
              <w:t>Physical Education Assessment</w:t>
            </w:r>
          </w:p>
        </w:tc>
        <w:tc>
          <w:tcPr>
            <w:tcW w:w="2880" w:type="dxa"/>
          </w:tcPr>
          <w:p w:rsidR="00BE296A" w:rsidRPr="00B3195F" w:rsidRDefault="00361ABA" w:rsidP="002B4B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>COPC</w:t>
            </w:r>
          </w:p>
        </w:tc>
        <w:tc>
          <w:tcPr>
            <w:tcW w:w="3960" w:type="dxa"/>
          </w:tcPr>
          <w:p w:rsidR="00BE296A" w:rsidRPr="00B3195F" w:rsidRDefault="00361ABA" w:rsidP="002B4B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>Increase accountability for schools to report on compliance with K-12 physical education standards</w:t>
            </w:r>
          </w:p>
        </w:tc>
        <w:tc>
          <w:tcPr>
            <w:tcW w:w="990" w:type="dxa"/>
          </w:tcPr>
          <w:p w:rsidR="00BE296A" w:rsidRPr="00B3195F" w:rsidRDefault="00361ABA" w:rsidP="002B4B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>Bill</w:t>
            </w:r>
          </w:p>
        </w:tc>
        <w:tc>
          <w:tcPr>
            <w:tcW w:w="4500" w:type="dxa"/>
          </w:tcPr>
          <w:p w:rsidR="00BE296A" w:rsidRPr="00B3195F" w:rsidRDefault="00B3195F" w:rsidP="002B4B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color w:val="000000"/>
                <w:sz w:val="22"/>
              </w:rPr>
              <w:t>Ensure that students in public education receive quality physical education</w:t>
            </w:r>
          </w:p>
        </w:tc>
      </w:tr>
      <w:tr w:rsidR="00FF5BD7" w:rsidRPr="00B3195F" w:rsidTr="00FF5B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</w:tcPr>
          <w:p w:rsidR="008A5861" w:rsidRPr="00B3195F" w:rsidRDefault="008A5861" w:rsidP="008A5861">
            <w:pPr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b w:val="0"/>
                <w:bCs w:val="0"/>
                <w:sz w:val="22"/>
              </w:rPr>
              <w:t>Walking/Biking Accessibility to Transit</w:t>
            </w:r>
          </w:p>
        </w:tc>
        <w:tc>
          <w:tcPr>
            <w:tcW w:w="2880" w:type="dxa"/>
          </w:tcPr>
          <w:p w:rsidR="008A5861" w:rsidRPr="00B3195F" w:rsidRDefault="00FF5BD7" w:rsidP="008A58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COPC</w:t>
            </w:r>
          </w:p>
        </w:tc>
        <w:tc>
          <w:tcPr>
            <w:tcW w:w="3960" w:type="dxa"/>
          </w:tcPr>
          <w:p w:rsidR="00FF5BD7" w:rsidRDefault="008A5861" w:rsidP="00CC6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>ST3 was passed with $100 million for access system wide and approximately $270M for station access investments in ST3 expansion. This funding is at risk to get cut, so we will be mobilizing to maintain it. </w:t>
            </w:r>
          </w:p>
          <w:p w:rsidR="00CC6D0F" w:rsidRDefault="00CC6D0F" w:rsidP="00CC6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</w:p>
          <w:p w:rsidR="00CC6D0F" w:rsidRDefault="00CC6D0F" w:rsidP="00CC6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</w:p>
          <w:p w:rsidR="00CC6D0F" w:rsidRDefault="00CC6D0F" w:rsidP="00CC6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</w:p>
          <w:p w:rsidR="00CC6D0F" w:rsidRDefault="00CC6D0F" w:rsidP="00CC6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</w:p>
          <w:p w:rsidR="00CC6D0F" w:rsidRPr="00B3195F" w:rsidRDefault="00CC6D0F" w:rsidP="00CC6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</w:p>
        </w:tc>
        <w:tc>
          <w:tcPr>
            <w:tcW w:w="990" w:type="dxa"/>
            <w:tcBorders>
              <w:bottom w:val="single" w:sz="2" w:space="0" w:color="92CDDC" w:themeColor="accent5" w:themeTint="99"/>
            </w:tcBorders>
          </w:tcPr>
          <w:p w:rsidR="008A5861" w:rsidRPr="00B3195F" w:rsidRDefault="00FF5BD7" w:rsidP="008A58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lastRenderedPageBreak/>
              <w:t>Budget</w:t>
            </w:r>
          </w:p>
        </w:tc>
        <w:tc>
          <w:tcPr>
            <w:tcW w:w="4500" w:type="dxa"/>
          </w:tcPr>
          <w:p w:rsidR="008A5861" w:rsidRPr="00B3195F" w:rsidRDefault="00B3195F" w:rsidP="008A58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color w:val="000000"/>
                <w:sz w:val="22"/>
              </w:rPr>
              <w:t>As housing prices in King County displace low income residents to less serviced areas, improved access to affordable transportation is vital to improve health equity.</w:t>
            </w:r>
          </w:p>
        </w:tc>
      </w:tr>
      <w:tr w:rsidR="008A5861" w:rsidRPr="00B3195F" w:rsidTr="00FF5B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</w:tcPr>
          <w:p w:rsidR="008A5861" w:rsidRPr="00B3195F" w:rsidRDefault="008A5861" w:rsidP="008A5861">
            <w:pPr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>Tobacco, Marijuana and other Drugs</w:t>
            </w:r>
          </w:p>
        </w:tc>
        <w:tc>
          <w:tcPr>
            <w:tcW w:w="2880" w:type="dxa"/>
          </w:tcPr>
          <w:p w:rsidR="008A5861" w:rsidRPr="00B3195F" w:rsidRDefault="008A5861" w:rsidP="008A58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</w:p>
        </w:tc>
        <w:tc>
          <w:tcPr>
            <w:tcW w:w="3960" w:type="dxa"/>
          </w:tcPr>
          <w:p w:rsidR="008A5861" w:rsidRPr="00B3195F" w:rsidRDefault="008A5861" w:rsidP="008A58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</w:p>
        </w:tc>
        <w:tc>
          <w:tcPr>
            <w:tcW w:w="990" w:type="dxa"/>
          </w:tcPr>
          <w:p w:rsidR="008A5861" w:rsidRPr="00B3195F" w:rsidRDefault="008A5861" w:rsidP="008A58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</w:p>
        </w:tc>
        <w:tc>
          <w:tcPr>
            <w:tcW w:w="4500" w:type="dxa"/>
          </w:tcPr>
          <w:p w:rsidR="008A5861" w:rsidRPr="00B3195F" w:rsidRDefault="008A5861" w:rsidP="008A58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</w:p>
        </w:tc>
      </w:tr>
      <w:tr w:rsidR="00FF5BD7" w:rsidRPr="00B3195F" w:rsidTr="00FF5B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</w:tcPr>
          <w:p w:rsidR="008A5861" w:rsidRPr="00B3195F" w:rsidRDefault="00575550" w:rsidP="008A5861">
            <w:pPr>
              <w:rPr>
                <w:rFonts w:asciiTheme="minorHAnsi" w:hAnsiTheme="minorHAnsi"/>
                <w:b w:val="0"/>
                <w:sz w:val="22"/>
              </w:rPr>
            </w:pPr>
            <w:r w:rsidRPr="00B3195F">
              <w:rPr>
                <w:rFonts w:asciiTheme="minorHAnsi" w:hAnsiTheme="minorHAnsi"/>
                <w:b w:val="0"/>
                <w:sz w:val="22"/>
              </w:rPr>
              <w:t>Tobacco 21</w:t>
            </w:r>
          </w:p>
        </w:tc>
        <w:tc>
          <w:tcPr>
            <w:tcW w:w="2880" w:type="dxa"/>
          </w:tcPr>
          <w:p w:rsidR="008A5861" w:rsidRPr="00B3195F" w:rsidRDefault="00575550" w:rsidP="008A58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>ACS CAN, AHA</w:t>
            </w:r>
          </w:p>
        </w:tc>
        <w:tc>
          <w:tcPr>
            <w:tcW w:w="3960" w:type="dxa"/>
          </w:tcPr>
          <w:p w:rsidR="008A5861" w:rsidRPr="00B3195F" w:rsidRDefault="00575550" w:rsidP="008A58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>Raise minimum legal sale age for tobacco products, including e-cigs to 21.</w:t>
            </w:r>
          </w:p>
        </w:tc>
        <w:tc>
          <w:tcPr>
            <w:tcW w:w="990" w:type="dxa"/>
          </w:tcPr>
          <w:p w:rsidR="008A5861" w:rsidRPr="00B3195F" w:rsidRDefault="00575550" w:rsidP="008A58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>Bill</w:t>
            </w:r>
          </w:p>
        </w:tc>
        <w:tc>
          <w:tcPr>
            <w:tcW w:w="4500" w:type="dxa"/>
          </w:tcPr>
          <w:p w:rsidR="008A5861" w:rsidRPr="00B3195F" w:rsidRDefault="008A5861" w:rsidP="008A58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</w:p>
        </w:tc>
      </w:tr>
      <w:tr w:rsidR="008A5861" w:rsidRPr="00B3195F" w:rsidTr="00FF5B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</w:tcPr>
          <w:p w:rsidR="008A5861" w:rsidRPr="00B3195F" w:rsidRDefault="008A5861" w:rsidP="008A5861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2880" w:type="dxa"/>
          </w:tcPr>
          <w:p w:rsidR="008A5861" w:rsidRPr="00B3195F" w:rsidRDefault="008A5861" w:rsidP="008A58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</w:p>
        </w:tc>
        <w:tc>
          <w:tcPr>
            <w:tcW w:w="3960" w:type="dxa"/>
          </w:tcPr>
          <w:p w:rsidR="008A5861" w:rsidRPr="00B3195F" w:rsidRDefault="008A5861" w:rsidP="008A58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</w:p>
        </w:tc>
        <w:tc>
          <w:tcPr>
            <w:tcW w:w="990" w:type="dxa"/>
          </w:tcPr>
          <w:p w:rsidR="008A5861" w:rsidRPr="00B3195F" w:rsidRDefault="008A5861" w:rsidP="008A58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</w:p>
        </w:tc>
        <w:tc>
          <w:tcPr>
            <w:tcW w:w="4500" w:type="dxa"/>
          </w:tcPr>
          <w:p w:rsidR="008A5861" w:rsidRPr="00B3195F" w:rsidRDefault="008A5861" w:rsidP="008A58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</w:p>
        </w:tc>
      </w:tr>
      <w:tr w:rsidR="00FF5BD7" w:rsidRPr="00B3195F" w:rsidTr="00FF5B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</w:tcPr>
          <w:p w:rsidR="008A5861" w:rsidRPr="00B3195F" w:rsidRDefault="00575550" w:rsidP="008A5861">
            <w:pPr>
              <w:rPr>
                <w:rFonts w:asciiTheme="minorHAnsi" w:hAnsiTheme="minorHAnsi"/>
                <w:b w:val="0"/>
                <w:sz w:val="22"/>
              </w:rPr>
            </w:pPr>
            <w:r w:rsidRPr="00B3195F">
              <w:rPr>
                <w:rFonts w:asciiTheme="minorHAnsi" w:hAnsiTheme="minorHAnsi"/>
                <w:b w:val="0"/>
                <w:sz w:val="22"/>
              </w:rPr>
              <w:t>Tobacco Prevention Funding</w:t>
            </w:r>
          </w:p>
        </w:tc>
        <w:tc>
          <w:tcPr>
            <w:tcW w:w="2880" w:type="dxa"/>
          </w:tcPr>
          <w:p w:rsidR="008A5861" w:rsidRPr="00B3195F" w:rsidRDefault="00575550" w:rsidP="008A58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>ACS Can</w:t>
            </w:r>
          </w:p>
        </w:tc>
        <w:tc>
          <w:tcPr>
            <w:tcW w:w="3960" w:type="dxa"/>
          </w:tcPr>
          <w:p w:rsidR="008A5861" w:rsidRPr="00B3195F" w:rsidRDefault="00575550" w:rsidP="00FF5B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>Increase tobacco prevention funding with a baseline of maintaining current funding levels</w:t>
            </w:r>
          </w:p>
        </w:tc>
        <w:tc>
          <w:tcPr>
            <w:tcW w:w="990" w:type="dxa"/>
          </w:tcPr>
          <w:p w:rsidR="008A5861" w:rsidRPr="00B3195F" w:rsidRDefault="00575550" w:rsidP="008A58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>Budget</w:t>
            </w:r>
          </w:p>
        </w:tc>
        <w:tc>
          <w:tcPr>
            <w:tcW w:w="4500" w:type="dxa"/>
          </w:tcPr>
          <w:p w:rsidR="008A5861" w:rsidRPr="00B3195F" w:rsidRDefault="00575550" w:rsidP="008A58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>Continue work c/o disproportionately effected populations</w:t>
            </w:r>
          </w:p>
        </w:tc>
      </w:tr>
      <w:tr w:rsidR="00575550" w:rsidRPr="00B3195F" w:rsidTr="00FF5B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</w:tcPr>
          <w:p w:rsidR="00575550" w:rsidRPr="00B3195F" w:rsidRDefault="00575550" w:rsidP="008A5861">
            <w:pPr>
              <w:rPr>
                <w:rFonts w:asciiTheme="minorHAnsi" w:hAnsiTheme="minorHAnsi"/>
                <w:b w:val="0"/>
                <w:sz w:val="22"/>
              </w:rPr>
            </w:pPr>
            <w:r w:rsidRPr="00B3195F">
              <w:rPr>
                <w:rFonts w:asciiTheme="minorHAnsi" w:hAnsiTheme="minorHAnsi"/>
                <w:b w:val="0"/>
                <w:sz w:val="22"/>
              </w:rPr>
              <w:t>Marijuana Advertising</w:t>
            </w:r>
          </w:p>
        </w:tc>
        <w:tc>
          <w:tcPr>
            <w:tcW w:w="2880" w:type="dxa"/>
          </w:tcPr>
          <w:p w:rsidR="00575550" w:rsidRPr="00B3195F" w:rsidRDefault="00575550" w:rsidP="008A58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>Washington Association for Substance Abuse &amp; Violence Prevention (WASAVP)</w:t>
            </w:r>
          </w:p>
        </w:tc>
        <w:tc>
          <w:tcPr>
            <w:tcW w:w="3960" w:type="dxa"/>
          </w:tcPr>
          <w:p w:rsidR="00575550" w:rsidRPr="00B3195F" w:rsidRDefault="00575550" w:rsidP="008A58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>Set up strict regulations for marijuana advertising</w:t>
            </w:r>
          </w:p>
        </w:tc>
        <w:tc>
          <w:tcPr>
            <w:tcW w:w="990" w:type="dxa"/>
          </w:tcPr>
          <w:p w:rsidR="00575550" w:rsidRPr="00B3195F" w:rsidRDefault="00575550" w:rsidP="008A58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>Bill</w:t>
            </w:r>
          </w:p>
        </w:tc>
        <w:tc>
          <w:tcPr>
            <w:tcW w:w="4500" w:type="dxa"/>
          </w:tcPr>
          <w:p w:rsidR="00575550" w:rsidRPr="00B3195F" w:rsidRDefault="00575550" w:rsidP="008A58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>Limit advertising in low income and communities of color</w:t>
            </w:r>
          </w:p>
        </w:tc>
      </w:tr>
      <w:tr w:rsidR="00FF5BD7" w:rsidRPr="00B3195F" w:rsidTr="00FF5B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</w:tcPr>
          <w:p w:rsidR="00575550" w:rsidRPr="00B3195F" w:rsidRDefault="00575550" w:rsidP="008A5861">
            <w:pPr>
              <w:rPr>
                <w:rFonts w:asciiTheme="minorHAnsi" w:hAnsiTheme="minorHAnsi"/>
                <w:b w:val="0"/>
                <w:sz w:val="22"/>
              </w:rPr>
            </w:pPr>
            <w:r w:rsidRPr="00B3195F">
              <w:rPr>
                <w:rFonts w:asciiTheme="minorHAnsi" w:hAnsiTheme="minorHAnsi"/>
                <w:b w:val="0"/>
                <w:sz w:val="22"/>
              </w:rPr>
              <w:t>Community Mobilizations</w:t>
            </w:r>
          </w:p>
        </w:tc>
        <w:tc>
          <w:tcPr>
            <w:tcW w:w="2880" w:type="dxa"/>
          </w:tcPr>
          <w:p w:rsidR="00575550" w:rsidRPr="00B3195F" w:rsidRDefault="00575550" w:rsidP="008A58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>WASAVP</w:t>
            </w:r>
          </w:p>
        </w:tc>
        <w:tc>
          <w:tcPr>
            <w:tcW w:w="3960" w:type="dxa"/>
          </w:tcPr>
          <w:p w:rsidR="00575550" w:rsidRPr="00B3195F" w:rsidRDefault="00575550" w:rsidP="008A58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>Fully fund state wide community mobilizations of $1.8 for the biennium</w:t>
            </w:r>
          </w:p>
        </w:tc>
        <w:tc>
          <w:tcPr>
            <w:tcW w:w="990" w:type="dxa"/>
          </w:tcPr>
          <w:p w:rsidR="00575550" w:rsidRPr="00B3195F" w:rsidRDefault="00575550" w:rsidP="008A58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>Budget</w:t>
            </w:r>
          </w:p>
        </w:tc>
        <w:tc>
          <w:tcPr>
            <w:tcW w:w="4500" w:type="dxa"/>
          </w:tcPr>
          <w:p w:rsidR="00575550" w:rsidRPr="00B3195F" w:rsidRDefault="00575550" w:rsidP="008A58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>Offer prevention strategies in low income and communities of color</w:t>
            </w:r>
          </w:p>
        </w:tc>
      </w:tr>
      <w:tr w:rsidR="008A5861" w:rsidRPr="00B3195F" w:rsidTr="00FF5B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</w:tcPr>
          <w:p w:rsidR="008A5861" w:rsidRPr="00B3195F" w:rsidRDefault="008A5861" w:rsidP="00B3195F">
            <w:pPr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>Schools and Early Learning</w:t>
            </w:r>
          </w:p>
        </w:tc>
        <w:tc>
          <w:tcPr>
            <w:tcW w:w="2880" w:type="dxa"/>
          </w:tcPr>
          <w:p w:rsidR="008A5861" w:rsidRPr="00B3195F" w:rsidRDefault="008A5861" w:rsidP="008A58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</w:p>
        </w:tc>
        <w:tc>
          <w:tcPr>
            <w:tcW w:w="3960" w:type="dxa"/>
          </w:tcPr>
          <w:p w:rsidR="008A5861" w:rsidRPr="00B3195F" w:rsidRDefault="008A5861" w:rsidP="008A58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</w:p>
        </w:tc>
        <w:tc>
          <w:tcPr>
            <w:tcW w:w="990" w:type="dxa"/>
          </w:tcPr>
          <w:p w:rsidR="008A5861" w:rsidRPr="00B3195F" w:rsidRDefault="008A5861" w:rsidP="008A58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</w:p>
        </w:tc>
        <w:tc>
          <w:tcPr>
            <w:tcW w:w="4500" w:type="dxa"/>
          </w:tcPr>
          <w:p w:rsidR="008A5861" w:rsidRPr="00B3195F" w:rsidRDefault="008A5861" w:rsidP="008A58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</w:p>
        </w:tc>
      </w:tr>
      <w:tr w:rsidR="00FF5BD7" w:rsidRPr="00B3195F" w:rsidTr="00FF5B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</w:tcPr>
          <w:p w:rsidR="008A5861" w:rsidRPr="00B3195F" w:rsidRDefault="008A5861" w:rsidP="008A5861">
            <w:pPr>
              <w:rPr>
                <w:rFonts w:asciiTheme="minorHAnsi" w:hAnsiTheme="minorHAnsi"/>
                <w:b w:val="0"/>
                <w:sz w:val="22"/>
              </w:rPr>
            </w:pPr>
            <w:r w:rsidRPr="00B3195F">
              <w:rPr>
                <w:rFonts w:asciiTheme="minorHAnsi" w:hAnsiTheme="minorHAnsi"/>
                <w:b w:val="0"/>
                <w:sz w:val="22"/>
              </w:rPr>
              <w:t>Breakfast after the Bell</w:t>
            </w:r>
          </w:p>
        </w:tc>
        <w:tc>
          <w:tcPr>
            <w:tcW w:w="2880" w:type="dxa"/>
          </w:tcPr>
          <w:p w:rsidR="008A5861" w:rsidRPr="00B3195F" w:rsidRDefault="008A5861" w:rsidP="008A58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>United Way</w:t>
            </w:r>
          </w:p>
        </w:tc>
        <w:tc>
          <w:tcPr>
            <w:tcW w:w="3960" w:type="dxa"/>
          </w:tcPr>
          <w:p w:rsidR="008A5861" w:rsidRPr="00B3195F" w:rsidRDefault="008A5861" w:rsidP="008A58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>Schools w/ 70% free and reduced meals students required to offer breakfast after the start of the school day</w:t>
            </w:r>
          </w:p>
        </w:tc>
        <w:tc>
          <w:tcPr>
            <w:tcW w:w="990" w:type="dxa"/>
          </w:tcPr>
          <w:p w:rsidR="008A5861" w:rsidRPr="00B3195F" w:rsidRDefault="008A5861" w:rsidP="008A58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>Bill</w:t>
            </w:r>
          </w:p>
        </w:tc>
        <w:tc>
          <w:tcPr>
            <w:tcW w:w="4500" w:type="dxa"/>
          </w:tcPr>
          <w:p w:rsidR="008A5861" w:rsidRPr="00B3195F" w:rsidRDefault="008A5861" w:rsidP="008A58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 xml:space="preserve">Ensure low income students have access to nutritional breakfast to support learning </w:t>
            </w:r>
          </w:p>
        </w:tc>
      </w:tr>
      <w:tr w:rsidR="008A5861" w:rsidRPr="00B3195F" w:rsidTr="00FF5B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</w:tcPr>
          <w:p w:rsidR="008A5861" w:rsidRPr="00B3195F" w:rsidRDefault="005C60FD" w:rsidP="008A5861">
            <w:pPr>
              <w:rPr>
                <w:rFonts w:asciiTheme="minorHAnsi" w:hAnsiTheme="minorHAnsi"/>
                <w:b w:val="0"/>
                <w:sz w:val="22"/>
              </w:rPr>
            </w:pPr>
            <w:r w:rsidRPr="00B3195F">
              <w:rPr>
                <w:rFonts w:asciiTheme="minorHAnsi" w:hAnsiTheme="minorHAnsi"/>
                <w:b w:val="0"/>
                <w:sz w:val="22"/>
              </w:rPr>
              <w:t>Childcare Standards</w:t>
            </w:r>
          </w:p>
        </w:tc>
        <w:tc>
          <w:tcPr>
            <w:tcW w:w="2880" w:type="dxa"/>
          </w:tcPr>
          <w:p w:rsidR="008A5861" w:rsidRPr="00B3195F" w:rsidRDefault="005C60FD" w:rsidP="008A58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>COPC</w:t>
            </w:r>
          </w:p>
        </w:tc>
        <w:tc>
          <w:tcPr>
            <w:tcW w:w="3960" w:type="dxa"/>
          </w:tcPr>
          <w:p w:rsidR="008A5861" w:rsidRPr="00B3195F" w:rsidRDefault="005C60FD" w:rsidP="008A58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>Develop stronger standards across all childcare settings (school, center and home based settings)</w:t>
            </w:r>
          </w:p>
        </w:tc>
        <w:tc>
          <w:tcPr>
            <w:tcW w:w="990" w:type="dxa"/>
          </w:tcPr>
          <w:p w:rsidR="008A5861" w:rsidRPr="00B3195F" w:rsidRDefault="005C60FD" w:rsidP="008A58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>Rule making</w:t>
            </w:r>
          </w:p>
        </w:tc>
        <w:tc>
          <w:tcPr>
            <w:tcW w:w="4500" w:type="dxa"/>
          </w:tcPr>
          <w:p w:rsidR="008A5861" w:rsidRPr="00B3195F" w:rsidRDefault="005C60FD" w:rsidP="008A58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>Ensure low income and community based childcare centers have equitable standards in nutrition, physical activity, training and quality improvement efforts.</w:t>
            </w:r>
          </w:p>
        </w:tc>
      </w:tr>
      <w:tr w:rsidR="00FF5BD7" w:rsidRPr="00B3195F" w:rsidTr="00FF5B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</w:tcPr>
          <w:p w:rsidR="00575550" w:rsidRPr="00B3195F" w:rsidRDefault="00EE15B2" w:rsidP="008A5861">
            <w:pPr>
              <w:rPr>
                <w:rFonts w:asciiTheme="minorHAnsi" w:hAnsiTheme="minorHAnsi"/>
                <w:b w:val="0"/>
                <w:sz w:val="22"/>
              </w:rPr>
            </w:pPr>
            <w:r w:rsidRPr="00B3195F">
              <w:rPr>
                <w:rFonts w:asciiTheme="minorHAnsi" w:hAnsiTheme="minorHAnsi"/>
                <w:b w:val="0"/>
                <w:sz w:val="22"/>
              </w:rPr>
              <w:t>Child Nutrition and WIC Reauthorization Act</w:t>
            </w:r>
          </w:p>
        </w:tc>
        <w:tc>
          <w:tcPr>
            <w:tcW w:w="2880" w:type="dxa"/>
          </w:tcPr>
          <w:p w:rsidR="00575550" w:rsidRPr="00B3195F" w:rsidRDefault="00EE15B2" w:rsidP="008A58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>YMCA</w:t>
            </w:r>
          </w:p>
        </w:tc>
        <w:tc>
          <w:tcPr>
            <w:tcW w:w="3960" w:type="dxa"/>
          </w:tcPr>
          <w:p w:rsidR="00575550" w:rsidRPr="00B3195F" w:rsidRDefault="00EE15B2" w:rsidP="008A58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 xml:space="preserve">Reauthorize </w:t>
            </w:r>
          </w:p>
        </w:tc>
        <w:tc>
          <w:tcPr>
            <w:tcW w:w="990" w:type="dxa"/>
          </w:tcPr>
          <w:p w:rsidR="00575550" w:rsidRPr="00B3195F" w:rsidRDefault="00EE15B2" w:rsidP="008A58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>Bill</w:t>
            </w:r>
          </w:p>
        </w:tc>
        <w:tc>
          <w:tcPr>
            <w:tcW w:w="4500" w:type="dxa"/>
          </w:tcPr>
          <w:p w:rsidR="00575550" w:rsidRPr="00B3195F" w:rsidRDefault="00575550" w:rsidP="008A58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</w:p>
        </w:tc>
      </w:tr>
      <w:tr w:rsidR="00575550" w:rsidRPr="00B3195F" w:rsidTr="00FF5B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</w:tcPr>
          <w:p w:rsidR="00575550" w:rsidRPr="00B3195F" w:rsidRDefault="00EE15B2" w:rsidP="008A5861">
            <w:pPr>
              <w:rPr>
                <w:rFonts w:asciiTheme="minorHAnsi" w:hAnsiTheme="minorHAnsi"/>
                <w:b w:val="0"/>
                <w:sz w:val="22"/>
              </w:rPr>
            </w:pPr>
            <w:r w:rsidRPr="00B3195F">
              <w:rPr>
                <w:rFonts w:asciiTheme="minorHAnsi" w:hAnsiTheme="minorHAnsi"/>
                <w:b w:val="0"/>
                <w:sz w:val="22"/>
              </w:rPr>
              <w:t>Healthy Kids Healthy Schools</w:t>
            </w:r>
          </w:p>
        </w:tc>
        <w:tc>
          <w:tcPr>
            <w:tcW w:w="2880" w:type="dxa"/>
          </w:tcPr>
          <w:p w:rsidR="00575550" w:rsidRPr="00B3195F" w:rsidRDefault="00EE15B2" w:rsidP="008A58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>COPC</w:t>
            </w:r>
          </w:p>
        </w:tc>
        <w:tc>
          <w:tcPr>
            <w:tcW w:w="3960" w:type="dxa"/>
          </w:tcPr>
          <w:p w:rsidR="00575550" w:rsidRPr="00B3195F" w:rsidRDefault="00FF5BD7" w:rsidP="00FF5B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 xml:space="preserve">Bring back </w:t>
            </w:r>
            <w:r w:rsidR="00EE15B2" w:rsidRPr="00B3195F">
              <w:rPr>
                <w:rFonts w:asciiTheme="minorHAnsi" w:hAnsiTheme="minorHAnsi"/>
                <w:sz w:val="22"/>
              </w:rPr>
              <w:t xml:space="preserve">grant program for school kitchen </w:t>
            </w:r>
            <w:r>
              <w:rPr>
                <w:rFonts w:asciiTheme="minorHAnsi" w:hAnsiTheme="minorHAnsi"/>
                <w:sz w:val="22"/>
              </w:rPr>
              <w:t xml:space="preserve">&amp; </w:t>
            </w:r>
            <w:r w:rsidR="00EE15B2" w:rsidRPr="00B3195F">
              <w:rPr>
                <w:rFonts w:asciiTheme="minorHAnsi" w:hAnsiTheme="minorHAnsi"/>
                <w:sz w:val="22"/>
              </w:rPr>
              <w:t xml:space="preserve">installation of water filling </w:t>
            </w:r>
            <w:r w:rsidR="00EE15B2" w:rsidRPr="00B3195F">
              <w:rPr>
                <w:rFonts w:asciiTheme="minorHAnsi" w:hAnsiTheme="minorHAnsi"/>
                <w:sz w:val="22"/>
              </w:rPr>
              <w:lastRenderedPageBreak/>
              <w:t xml:space="preserve">stations and </w:t>
            </w:r>
          </w:p>
        </w:tc>
        <w:tc>
          <w:tcPr>
            <w:tcW w:w="990" w:type="dxa"/>
          </w:tcPr>
          <w:p w:rsidR="00575550" w:rsidRPr="00B3195F" w:rsidRDefault="00EE15B2" w:rsidP="008A58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lastRenderedPageBreak/>
              <w:t>Budget</w:t>
            </w:r>
          </w:p>
        </w:tc>
        <w:tc>
          <w:tcPr>
            <w:tcW w:w="4500" w:type="dxa"/>
          </w:tcPr>
          <w:p w:rsidR="00575550" w:rsidRPr="00B3195F" w:rsidRDefault="00EE15B2" w:rsidP="008A58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 w:rsidRPr="00B3195F">
              <w:rPr>
                <w:rFonts w:asciiTheme="minorHAnsi" w:hAnsiTheme="minorHAnsi"/>
                <w:sz w:val="22"/>
              </w:rPr>
              <w:t xml:space="preserve">Provide low income schools an opportunity to compete for funds to create healthy </w:t>
            </w:r>
            <w:r w:rsidRPr="00B3195F">
              <w:rPr>
                <w:rFonts w:asciiTheme="minorHAnsi" w:hAnsiTheme="minorHAnsi"/>
                <w:sz w:val="22"/>
              </w:rPr>
              <w:lastRenderedPageBreak/>
              <w:t>environments.</w:t>
            </w:r>
          </w:p>
        </w:tc>
      </w:tr>
    </w:tbl>
    <w:p w:rsidR="003A5614" w:rsidRPr="007B0853" w:rsidRDefault="0073465C">
      <w:pPr>
        <w:rPr>
          <w:rFonts w:asciiTheme="minorHAnsi" w:hAnsiTheme="minorHAnsi"/>
          <w:szCs w:val="24"/>
        </w:rPr>
      </w:pPr>
    </w:p>
    <w:sectPr w:rsidR="003A5614" w:rsidRPr="007B0853" w:rsidSect="00FF5BD7">
      <w:headerReference w:type="default" r:id="rId7"/>
      <w:footerReference w:type="default" r:id="rId8"/>
      <w:pgSz w:w="15840" w:h="12240" w:orient="landscape"/>
      <w:pgMar w:top="890" w:right="1440" w:bottom="1440" w:left="1440" w:header="432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3465C" w:rsidRDefault="0073465C" w:rsidP="006742E2">
      <w:pPr>
        <w:spacing w:after="0" w:line="240" w:lineRule="auto"/>
      </w:pPr>
      <w:r>
        <w:separator/>
      </w:r>
    </w:p>
  </w:endnote>
  <w:endnote w:type="continuationSeparator" w:id="0">
    <w:p w:rsidR="0073465C" w:rsidRDefault="0073465C" w:rsidP="006742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5BD7" w:rsidRDefault="00FF5BD7" w:rsidP="00FF5BD7">
    <w:pPr>
      <w:pStyle w:val="Footer"/>
      <w:tabs>
        <w:tab w:val="clear" w:pos="4680"/>
        <w:tab w:val="clear" w:pos="9360"/>
        <w:tab w:val="left" w:pos="148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3465C" w:rsidRDefault="0073465C" w:rsidP="006742E2">
      <w:pPr>
        <w:spacing w:after="0" w:line="240" w:lineRule="auto"/>
      </w:pPr>
      <w:r>
        <w:separator/>
      </w:r>
    </w:p>
  </w:footnote>
  <w:footnote w:type="continuationSeparator" w:id="0">
    <w:p w:rsidR="0073465C" w:rsidRDefault="0073465C" w:rsidP="006742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29BC" w:rsidRDefault="008F29BC" w:rsidP="008F29BC">
    <w:pPr>
      <w:pStyle w:val="Header"/>
      <w:jc w:val="center"/>
      <w:rPr>
        <w:rFonts w:asciiTheme="minorHAnsi" w:hAnsiTheme="minorHAnsi"/>
        <w:sz w:val="32"/>
        <w:szCs w:val="32"/>
      </w:rPr>
    </w:pPr>
    <w:r>
      <w:rPr>
        <w:rFonts w:asciiTheme="minorHAnsi" w:hAnsiTheme="minorHAnsi"/>
        <w:noProof/>
        <w:sz w:val="32"/>
        <w:szCs w:val="32"/>
      </w:rPr>
      <w:drawing>
        <wp:inline distT="0" distB="0" distL="0" distR="0" wp14:anchorId="15E71957" wp14:editId="5DC3D1A1">
          <wp:extent cx="1711354" cy="684541"/>
          <wp:effectExtent l="0" t="0" r="3175" b="127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KCC1-RGB2-web w tagline 2014 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1539" cy="6846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5B5298" w:rsidRDefault="008F29BC" w:rsidP="008F29BC">
    <w:pPr>
      <w:pStyle w:val="Header"/>
      <w:jc w:val="center"/>
      <w:rPr>
        <w:rFonts w:asciiTheme="minorHAnsi" w:hAnsiTheme="minorHAnsi"/>
        <w:sz w:val="32"/>
        <w:szCs w:val="32"/>
      </w:rPr>
    </w:pPr>
    <w:r>
      <w:rPr>
        <w:rFonts w:asciiTheme="minorHAnsi" w:hAnsiTheme="minorHAnsi"/>
        <w:sz w:val="32"/>
        <w:szCs w:val="32"/>
      </w:rPr>
      <w:t xml:space="preserve">   </w:t>
    </w:r>
    <w:r w:rsidR="006742E2" w:rsidRPr="008F29BC">
      <w:rPr>
        <w:rFonts w:asciiTheme="minorHAnsi" w:hAnsiTheme="minorHAnsi"/>
        <w:sz w:val="32"/>
        <w:szCs w:val="32"/>
      </w:rPr>
      <w:t>2017 Healthy King County Coalition PSE Priorities</w:t>
    </w:r>
  </w:p>
  <w:p w:rsidR="005B5298" w:rsidRDefault="005B5298" w:rsidP="008F29BC">
    <w:pPr>
      <w:pStyle w:val="Header"/>
      <w:jc w:val="center"/>
      <w:rPr>
        <w:rFonts w:asciiTheme="minorHAnsi" w:hAnsiTheme="minorHAnsi"/>
        <w:sz w:val="32"/>
        <w:szCs w:val="32"/>
      </w:rPr>
    </w:pPr>
  </w:p>
  <w:tbl>
    <w:tblPr>
      <w:tblStyle w:val="LightShading-Accent5"/>
      <w:tblW w:w="14580" w:type="dxa"/>
      <w:tblInd w:w="-800" w:type="dxa"/>
      <w:tblLayout w:type="fixed"/>
      <w:tblLook w:val="04A0" w:firstRow="1" w:lastRow="0" w:firstColumn="1" w:lastColumn="0" w:noHBand="0" w:noVBand="1"/>
    </w:tblPr>
    <w:tblGrid>
      <w:gridCol w:w="2258"/>
      <w:gridCol w:w="2880"/>
      <w:gridCol w:w="3940"/>
      <w:gridCol w:w="1010"/>
      <w:gridCol w:w="4492"/>
    </w:tblGrid>
    <w:tr w:rsidR="005B5298" w:rsidRPr="006742E2" w:rsidTr="00FF5BD7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258" w:type="dxa"/>
        </w:tcPr>
        <w:p w:rsidR="005B5298" w:rsidRPr="006742E2" w:rsidRDefault="005B5298" w:rsidP="005B5298">
          <w:pPr>
            <w:rPr>
              <w:rFonts w:asciiTheme="minorHAnsi" w:hAnsiTheme="minorHAnsi"/>
            </w:rPr>
          </w:pPr>
          <w:r w:rsidRPr="006742E2">
            <w:rPr>
              <w:rFonts w:asciiTheme="minorHAnsi" w:hAnsiTheme="minorHAnsi"/>
            </w:rPr>
            <w:t>Strategy</w:t>
          </w:r>
        </w:p>
      </w:tc>
      <w:tc>
        <w:tcPr>
          <w:tcW w:w="2880" w:type="dxa"/>
        </w:tcPr>
        <w:p w:rsidR="005B5298" w:rsidRPr="006742E2" w:rsidRDefault="005B5298" w:rsidP="005B5298">
          <w:pPr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/>
            </w:rPr>
          </w:pPr>
          <w:r w:rsidRPr="006742E2">
            <w:rPr>
              <w:rFonts w:asciiTheme="minorHAnsi" w:hAnsiTheme="minorHAnsi"/>
            </w:rPr>
            <w:t>Host Organization</w:t>
          </w:r>
        </w:p>
      </w:tc>
      <w:tc>
        <w:tcPr>
          <w:tcW w:w="3940" w:type="dxa"/>
        </w:tcPr>
        <w:p w:rsidR="005B5298" w:rsidRPr="006742E2" w:rsidRDefault="005B5298" w:rsidP="005B5298">
          <w:pPr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/>
            </w:rPr>
          </w:pPr>
          <w:r w:rsidRPr="006742E2">
            <w:rPr>
              <w:rFonts w:asciiTheme="minorHAnsi" w:hAnsiTheme="minorHAnsi"/>
            </w:rPr>
            <w:t>Description</w:t>
          </w:r>
        </w:p>
      </w:tc>
      <w:tc>
        <w:tcPr>
          <w:tcW w:w="1010" w:type="dxa"/>
        </w:tcPr>
        <w:p w:rsidR="005B5298" w:rsidRPr="006742E2" w:rsidRDefault="005B5298" w:rsidP="005B5298">
          <w:pPr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/>
            </w:rPr>
          </w:pPr>
          <w:r w:rsidRPr="006742E2">
            <w:rPr>
              <w:rFonts w:asciiTheme="minorHAnsi" w:hAnsiTheme="minorHAnsi"/>
            </w:rPr>
            <w:t>Vehicle</w:t>
          </w:r>
        </w:p>
      </w:tc>
      <w:tc>
        <w:tcPr>
          <w:tcW w:w="4492" w:type="dxa"/>
        </w:tcPr>
        <w:p w:rsidR="005B5298" w:rsidRPr="006742E2" w:rsidRDefault="005B5298" w:rsidP="005B5298">
          <w:pPr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/>
            </w:rPr>
          </w:pPr>
          <w:r>
            <w:rPr>
              <w:rFonts w:asciiTheme="minorHAnsi" w:hAnsiTheme="minorHAnsi"/>
            </w:rPr>
            <w:t xml:space="preserve">HKCC Equity Rationale </w:t>
          </w:r>
        </w:p>
      </w:tc>
    </w:tr>
  </w:tbl>
  <w:p w:rsidR="006742E2" w:rsidRDefault="00FF5BD7" w:rsidP="00FF5BD7">
    <w:pPr>
      <w:pStyle w:val="Header"/>
      <w:tabs>
        <w:tab w:val="left" w:pos="4160"/>
      </w:tabs>
      <w:rPr>
        <w:rFonts w:asciiTheme="minorHAnsi" w:hAnsiTheme="minorHAnsi"/>
        <w:sz w:val="32"/>
        <w:szCs w:val="32"/>
      </w:rPr>
    </w:pPr>
    <w:r>
      <w:rPr>
        <w:rFonts w:asciiTheme="minorHAnsi" w:hAnsiTheme="minorHAnsi"/>
        <w:sz w:val="32"/>
        <w:szCs w:val="3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70F5C93"/>
    <w:multiLevelType w:val="hybridMultilevel"/>
    <w:tmpl w:val="A43630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2tjQ0sDQxMzAxNjdX0lEKTi0uzszPAykwrAUAGff2SywAAAA="/>
  </w:docVars>
  <w:rsids>
    <w:rsidRoot w:val="006742E2"/>
    <w:rsid w:val="00016D16"/>
    <w:rsid w:val="00057CDB"/>
    <w:rsid w:val="000F2A5B"/>
    <w:rsid w:val="001866B4"/>
    <w:rsid w:val="001C14F5"/>
    <w:rsid w:val="00361ABA"/>
    <w:rsid w:val="004D2F64"/>
    <w:rsid w:val="00514011"/>
    <w:rsid w:val="00575550"/>
    <w:rsid w:val="005B5298"/>
    <w:rsid w:val="005C60FD"/>
    <w:rsid w:val="006742E2"/>
    <w:rsid w:val="006C047B"/>
    <w:rsid w:val="0073396A"/>
    <w:rsid w:val="0073465C"/>
    <w:rsid w:val="007B0853"/>
    <w:rsid w:val="008A5861"/>
    <w:rsid w:val="008F29BC"/>
    <w:rsid w:val="00A52CB2"/>
    <w:rsid w:val="00A73F89"/>
    <w:rsid w:val="00B3195F"/>
    <w:rsid w:val="00BB51C1"/>
    <w:rsid w:val="00BE296A"/>
    <w:rsid w:val="00CC6D0F"/>
    <w:rsid w:val="00D31606"/>
    <w:rsid w:val="00D65C11"/>
    <w:rsid w:val="00DC1B37"/>
    <w:rsid w:val="00DC28AB"/>
    <w:rsid w:val="00E93896"/>
    <w:rsid w:val="00EE15B2"/>
    <w:rsid w:val="00EE4618"/>
    <w:rsid w:val="00FC316C"/>
    <w:rsid w:val="00FF5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73D039"/>
  <w15:docId w15:val="{BD96A98F-7846-4445-8D10-5D6C17731B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742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742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42E2"/>
  </w:style>
  <w:style w:type="paragraph" w:styleId="Footer">
    <w:name w:val="footer"/>
    <w:basedOn w:val="Normal"/>
    <w:link w:val="FooterChar"/>
    <w:uiPriority w:val="99"/>
    <w:unhideWhenUsed/>
    <w:rsid w:val="006742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42E2"/>
  </w:style>
  <w:style w:type="table" w:styleId="LightShading-Accent5">
    <w:name w:val="Light Shading Accent 5"/>
    <w:basedOn w:val="TableNormal"/>
    <w:uiPriority w:val="60"/>
    <w:rsid w:val="006742E2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paragraph" w:customStyle="1" w:styleId="Default">
    <w:name w:val="Default"/>
    <w:rsid w:val="00A73F8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Cs w:val="24"/>
    </w:rPr>
  </w:style>
  <w:style w:type="character" w:styleId="Hyperlink">
    <w:name w:val="Hyperlink"/>
    <w:basedOn w:val="DefaultParagraphFont"/>
    <w:uiPriority w:val="99"/>
    <w:unhideWhenUsed/>
    <w:rsid w:val="00A73F89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29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29BC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057CDB"/>
  </w:style>
  <w:style w:type="paragraph" w:styleId="ListParagraph">
    <w:name w:val="List Paragraph"/>
    <w:basedOn w:val="Normal"/>
    <w:uiPriority w:val="34"/>
    <w:qFormat/>
    <w:rsid w:val="00361ABA"/>
    <w:pPr>
      <w:ind w:left="720"/>
      <w:contextualSpacing/>
    </w:pPr>
  </w:style>
  <w:style w:type="table" w:customStyle="1" w:styleId="GridTable2-Accent61">
    <w:name w:val="Grid Table 2 - Accent 61"/>
    <w:basedOn w:val="TableNormal"/>
    <w:uiPriority w:val="47"/>
    <w:rsid w:val="000F2A5B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0F2A5B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723</Words>
  <Characters>412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ott and Val</dc:creator>
  <cp:lastModifiedBy>V. T. Matson</cp:lastModifiedBy>
  <cp:revision>3</cp:revision>
  <cp:lastPrinted>2016-12-27T19:06:00Z</cp:lastPrinted>
  <dcterms:created xsi:type="dcterms:W3CDTF">2017-01-09T18:38:00Z</dcterms:created>
  <dcterms:modified xsi:type="dcterms:W3CDTF">2017-02-14T02:54:00Z</dcterms:modified>
</cp:coreProperties>
</file>